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C8A8F" w14:textId="5A316B9D" w:rsidR="00527AF6" w:rsidRDefault="00125854">
      <w:pPr>
        <w:rPr>
          <w:b/>
          <w:bCs/>
          <w:sz w:val="28"/>
          <w:szCs w:val="28"/>
          <w:u w:val="single"/>
        </w:rPr>
      </w:pPr>
      <w:r>
        <w:rPr>
          <w:sz w:val="28"/>
          <w:szCs w:val="28"/>
        </w:rPr>
        <w:t xml:space="preserve">                                               </w:t>
      </w:r>
      <w:r w:rsidRPr="00125854">
        <w:rPr>
          <w:b/>
          <w:bCs/>
          <w:sz w:val="28"/>
          <w:szCs w:val="28"/>
          <w:u w:val="single"/>
        </w:rPr>
        <w:t>Excel Observations</w:t>
      </w:r>
    </w:p>
    <w:p w14:paraId="34FA5A53" w14:textId="0367F866" w:rsidR="00125854" w:rsidRDefault="00125854">
      <w:pPr>
        <w:rPr>
          <w:b/>
          <w:bCs/>
          <w:sz w:val="28"/>
          <w:szCs w:val="28"/>
          <w:u w:val="single"/>
        </w:rPr>
      </w:pPr>
    </w:p>
    <w:p w14:paraId="3CD8ED80" w14:textId="28A9A634" w:rsidR="00125854" w:rsidRPr="00125854" w:rsidRDefault="00125854" w:rsidP="00125854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u w:val="single"/>
        </w:rPr>
      </w:pPr>
      <w:r>
        <w:rPr>
          <w:rFonts w:ascii="Arial" w:hAnsi="Arial" w:cs="Arial"/>
          <w:color w:val="7030A0"/>
          <w:sz w:val="30"/>
          <w:szCs w:val="30"/>
        </w:rPr>
        <w:t>If I select Grey or any other color, the one that I did not select will be temporarily removed from the data.</w:t>
      </w:r>
    </w:p>
    <w:p w14:paraId="435ED8A5" w14:textId="77777777" w:rsidR="00125854" w:rsidRDefault="00125854" w:rsidP="00125854">
      <w:pPr>
        <w:ind w:left="360"/>
        <w:rPr>
          <w:rFonts w:ascii="Arial" w:hAnsi="Arial" w:cs="Arial"/>
          <w:color w:val="7030A0"/>
          <w:sz w:val="30"/>
          <w:szCs w:val="30"/>
        </w:rPr>
      </w:pPr>
    </w:p>
    <w:p w14:paraId="46B11727" w14:textId="17EA89EF" w:rsidR="00125854" w:rsidRPr="00125854" w:rsidRDefault="00125854" w:rsidP="00125854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u w:val="single"/>
        </w:rPr>
      </w:pPr>
      <w:r>
        <w:rPr>
          <w:rFonts w:ascii="Arial" w:hAnsi="Arial" w:cs="Arial"/>
          <w:color w:val="7030A0"/>
          <w:sz w:val="28"/>
          <w:szCs w:val="28"/>
        </w:rPr>
        <w:t>If I want to check how many have the same first name letter, I just click on the filter of name section and then click sort from z to a which gives me all the names.</w:t>
      </w:r>
    </w:p>
    <w:p w14:paraId="1BBA4435" w14:textId="0A70D3A1" w:rsidR="00125854" w:rsidRDefault="00125854" w:rsidP="00125854">
      <w:pPr>
        <w:rPr>
          <w:b/>
          <w:bCs/>
          <w:sz w:val="28"/>
          <w:szCs w:val="28"/>
          <w:u w:val="single"/>
        </w:rPr>
      </w:pPr>
    </w:p>
    <w:p w14:paraId="25737C17" w14:textId="29CB9687" w:rsidR="00125854" w:rsidRPr="00125854" w:rsidRDefault="00125854" w:rsidP="00125854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u w:val="single"/>
        </w:rPr>
      </w:pPr>
      <w:r>
        <w:rPr>
          <w:rFonts w:ascii="Arial" w:hAnsi="Arial" w:cs="Arial"/>
          <w:color w:val="7030A0"/>
          <w:sz w:val="28"/>
          <w:szCs w:val="28"/>
        </w:rPr>
        <w:t>If I want to see how many people like purple and python, I click on the filter in the color section and then click purple.</w:t>
      </w:r>
    </w:p>
    <w:p w14:paraId="025A93B6" w14:textId="4551034B" w:rsidR="00125854" w:rsidRDefault="00125854" w:rsidP="00125854">
      <w:pPr>
        <w:rPr>
          <w:b/>
          <w:bCs/>
          <w:sz w:val="28"/>
          <w:szCs w:val="28"/>
          <w:u w:val="single"/>
        </w:rPr>
      </w:pPr>
    </w:p>
    <w:p w14:paraId="4FF8386D" w14:textId="5E05BA48" w:rsidR="00125854" w:rsidRPr="00704B0A" w:rsidRDefault="00125854" w:rsidP="00125854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u w:val="single"/>
        </w:rPr>
      </w:pPr>
      <w:r>
        <w:rPr>
          <w:rFonts w:ascii="Arial" w:hAnsi="Arial" w:cs="Arial"/>
          <w:color w:val="7030A0"/>
          <w:sz w:val="28"/>
          <w:szCs w:val="28"/>
        </w:rPr>
        <w:t xml:space="preserve">If I want to see how many Boys like Black, </w:t>
      </w:r>
      <w:r w:rsidR="00704B0A">
        <w:rPr>
          <w:rFonts w:ascii="Arial" w:hAnsi="Arial" w:cs="Arial"/>
          <w:color w:val="7030A0"/>
          <w:sz w:val="28"/>
          <w:szCs w:val="28"/>
        </w:rPr>
        <w:t>I will click on the filter in the color section, then click black, which shows the person of the name and then the color.</w:t>
      </w:r>
    </w:p>
    <w:p w14:paraId="61557917" w14:textId="414A35D6" w:rsidR="00704B0A" w:rsidRDefault="00704B0A" w:rsidP="00704B0A">
      <w:pPr>
        <w:rPr>
          <w:b/>
          <w:bCs/>
          <w:sz w:val="28"/>
          <w:szCs w:val="28"/>
          <w:u w:val="single"/>
        </w:rPr>
      </w:pPr>
    </w:p>
    <w:p w14:paraId="57001A00" w14:textId="5C3AD107" w:rsidR="00704B0A" w:rsidRPr="00967B39" w:rsidRDefault="00704B0A" w:rsidP="00704B0A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u w:val="single"/>
        </w:rPr>
      </w:pPr>
      <w:r>
        <w:rPr>
          <w:rFonts w:ascii="Arial" w:hAnsi="Arial" w:cs="Arial"/>
          <w:color w:val="7030A0"/>
          <w:sz w:val="28"/>
          <w:szCs w:val="28"/>
        </w:rPr>
        <w:t xml:space="preserve">If I want to see how many girls like purple </w:t>
      </w:r>
      <w:r w:rsidR="00967B39">
        <w:rPr>
          <w:rFonts w:ascii="Arial" w:hAnsi="Arial" w:cs="Arial"/>
          <w:color w:val="7030A0"/>
          <w:sz w:val="28"/>
          <w:szCs w:val="28"/>
        </w:rPr>
        <w:t>and</w:t>
      </w:r>
      <w:r>
        <w:rPr>
          <w:rFonts w:ascii="Arial" w:hAnsi="Arial" w:cs="Arial"/>
          <w:color w:val="7030A0"/>
          <w:sz w:val="28"/>
          <w:szCs w:val="28"/>
        </w:rPr>
        <w:t xml:space="preserve"> C++, then I will click on the filter of </w:t>
      </w:r>
      <w:r w:rsidR="00967B39">
        <w:rPr>
          <w:rFonts w:ascii="Arial" w:hAnsi="Arial" w:cs="Arial"/>
          <w:color w:val="7030A0"/>
          <w:sz w:val="28"/>
          <w:szCs w:val="28"/>
        </w:rPr>
        <w:t xml:space="preserve">the </w:t>
      </w:r>
      <w:r>
        <w:rPr>
          <w:rFonts w:ascii="Arial" w:hAnsi="Arial" w:cs="Arial"/>
          <w:color w:val="7030A0"/>
          <w:sz w:val="28"/>
          <w:szCs w:val="28"/>
        </w:rPr>
        <w:t xml:space="preserve">programming language section, then I </w:t>
      </w:r>
      <w:r w:rsidR="00967B39">
        <w:rPr>
          <w:rFonts w:ascii="Arial" w:hAnsi="Arial" w:cs="Arial"/>
          <w:color w:val="7030A0"/>
          <w:sz w:val="28"/>
          <w:szCs w:val="28"/>
        </w:rPr>
        <w:t>will click on C++ and then I can find how many girls like purple and C++.</w:t>
      </w:r>
    </w:p>
    <w:p w14:paraId="5771DA59" w14:textId="15D8D1DD" w:rsidR="00967B39" w:rsidRDefault="00967B39" w:rsidP="00967B39">
      <w:pPr>
        <w:rPr>
          <w:b/>
          <w:bCs/>
          <w:sz w:val="28"/>
          <w:szCs w:val="28"/>
          <w:u w:val="single"/>
        </w:rPr>
      </w:pPr>
    </w:p>
    <w:p w14:paraId="39F7CCB3" w14:textId="5C0591B8" w:rsidR="00967B39" w:rsidRPr="00967B39" w:rsidRDefault="00967B39" w:rsidP="00967B39">
      <w:pPr>
        <w:pStyle w:val="ListParagraph"/>
        <w:numPr>
          <w:ilvl w:val="0"/>
          <w:numId w:val="1"/>
        </w:numPr>
        <w:rPr>
          <w:b/>
          <w:bCs/>
          <w:sz w:val="28"/>
          <w:szCs w:val="28"/>
          <w:u w:val="single"/>
        </w:rPr>
      </w:pPr>
      <w:r>
        <w:rPr>
          <w:rFonts w:ascii="Arial" w:hAnsi="Arial" w:cs="Arial"/>
          <w:color w:val="7030A0"/>
          <w:sz w:val="28"/>
          <w:szCs w:val="28"/>
        </w:rPr>
        <w:t>If I want to see how many people like pink and do not like any programming language, then I will click on the filter of the favorite color section. Then I will click on pink and that will show me how many like pink and also how many do not like any programming language.</w:t>
      </w:r>
    </w:p>
    <w:sectPr w:rsidR="00967B39" w:rsidRPr="00967B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F13CB6"/>
    <w:multiLevelType w:val="hybridMultilevel"/>
    <w:tmpl w:val="E4E605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1MrE0NjE2sbA0NjNX0lEKTi0uzszPAykwrAUA05rp0ywAAAA="/>
  </w:docVars>
  <w:rsids>
    <w:rsidRoot w:val="00125854"/>
    <w:rsid w:val="00125854"/>
    <w:rsid w:val="00527AF6"/>
    <w:rsid w:val="00704B0A"/>
    <w:rsid w:val="00967B39"/>
    <w:rsid w:val="00AB4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268A7"/>
  <w15:chartTrackingRefBased/>
  <w15:docId w15:val="{208B89B6-A6B4-4613-9775-170259FF8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58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i Singhal</dc:creator>
  <cp:keywords/>
  <dc:description/>
  <cp:lastModifiedBy>Nishi Singhal</cp:lastModifiedBy>
  <cp:revision>2</cp:revision>
  <dcterms:created xsi:type="dcterms:W3CDTF">2023-09-07T01:48:00Z</dcterms:created>
  <dcterms:modified xsi:type="dcterms:W3CDTF">2023-09-09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bce1ff-c2f4-4925-affe-0754f69c3473</vt:lpwstr>
  </property>
</Properties>
</file>